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22873C" w14:textId="7913B86D" w:rsidR="001D18B6" w:rsidRPr="00A9476F" w:rsidRDefault="009434A4" w:rsidP="00A9476F">
      <w:pPr>
        <w:spacing w:after="0"/>
        <w:ind w:right="-36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ny</w:t>
      </w:r>
      <w:r w:rsidR="001D18B6" w:rsidRPr="00A9476F">
        <w:rPr>
          <w:b/>
          <w:sz w:val="28"/>
          <w:szCs w:val="28"/>
        </w:rPr>
        <w:t xml:space="preserve"> Medical Society</w:t>
      </w:r>
    </w:p>
    <w:p w14:paraId="67AACB1B" w14:textId="17522D5D" w:rsidR="001D18B6" w:rsidRPr="00A9476F" w:rsidRDefault="006E32E8" w:rsidP="00A9476F">
      <w:pPr>
        <w:spacing w:after="0"/>
        <w:ind w:right="-360"/>
        <w:jc w:val="center"/>
        <w:rPr>
          <w:b/>
          <w:sz w:val="28"/>
          <w:szCs w:val="28"/>
        </w:rPr>
      </w:pPr>
      <w:r w:rsidRPr="00A9476F">
        <w:rPr>
          <w:b/>
          <w:sz w:val="28"/>
          <w:szCs w:val="28"/>
        </w:rPr>
        <w:t xml:space="preserve">Physician </w:t>
      </w:r>
      <w:r w:rsidR="003C6589" w:rsidRPr="00A9476F">
        <w:rPr>
          <w:b/>
          <w:sz w:val="28"/>
          <w:szCs w:val="28"/>
        </w:rPr>
        <w:t xml:space="preserve">Wellness </w:t>
      </w:r>
      <w:r w:rsidRPr="00A9476F">
        <w:rPr>
          <w:b/>
          <w:sz w:val="28"/>
          <w:szCs w:val="28"/>
        </w:rPr>
        <w:t>Program</w:t>
      </w:r>
      <w:r w:rsidR="001D18B6" w:rsidRPr="00A9476F">
        <w:rPr>
          <w:b/>
          <w:sz w:val="28"/>
          <w:szCs w:val="28"/>
        </w:rPr>
        <w:t xml:space="preserve"> Participant </w:t>
      </w:r>
      <w:r w:rsidR="00A9476F">
        <w:rPr>
          <w:b/>
          <w:sz w:val="28"/>
          <w:szCs w:val="28"/>
        </w:rPr>
        <w:t>Survey</w:t>
      </w:r>
    </w:p>
    <w:p w14:paraId="1E3EC17F" w14:textId="77777777" w:rsidR="001D18B6" w:rsidRDefault="001D18B6" w:rsidP="00A9476F">
      <w:pPr>
        <w:spacing w:after="0"/>
        <w:ind w:right="-360"/>
        <w:jc w:val="center"/>
        <w:rPr>
          <w:b/>
        </w:rPr>
      </w:pPr>
    </w:p>
    <w:p w14:paraId="6891F42F" w14:textId="37743B42" w:rsidR="001D18B6" w:rsidRPr="001D18B6" w:rsidRDefault="001D18B6" w:rsidP="00A9476F">
      <w:pPr>
        <w:spacing w:after="0"/>
        <w:ind w:right="-360"/>
      </w:pPr>
      <w:r w:rsidRPr="001D18B6">
        <w:t xml:space="preserve">The information collected on this </w:t>
      </w:r>
      <w:r w:rsidR="00FA0479">
        <w:t>form</w:t>
      </w:r>
      <w:r w:rsidRPr="001D18B6">
        <w:t xml:space="preserve"> is useful for </w:t>
      </w:r>
      <w:r w:rsidR="00C44895">
        <w:t>A</w:t>
      </w:r>
      <w:r w:rsidR="00C246ED">
        <w:t>MS</w:t>
      </w:r>
      <w:r w:rsidRPr="001D18B6">
        <w:t xml:space="preserve"> to know how to best provide services to our members. </w:t>
      </w:r>
      <w:r w:rsidR="007E3384">
        <w:t xml:space="preserve">  Please mail </w:t>
      </w:r>
      <w:r w:rsidR="00FA0479">
        <w:t xml:space="preserve">completed </w:t>
      </w:r>
      <w:r w:rsidR="00A9476F">
        <w:t xml:space="preserve">form </w:t>
      </w:r>
      <w:r w:rsidR="007E3384">
        <w:t>to</w:t>
      </w:r>
      <w:r w:rsidR="00FA0479">
        <w:t xml:space="preserve"> the Medical Society</w:t>
      </w:r>
      <w:r w:rsidR="007E3384">
        <w:t xml:space="preserve"> in the envelop</w:t>
      </w:r>
      <w:r w:rsidR="007640DA">
        <w:t xml:space="preserve">e </w:t>
      </w:r>
      <w:r w:rsidR="007E3384">
        <w:t>provided.  To protect your identity, do not</w:t>
      </w:r>
      <w:r w:rsidR="007640DA">
        <w:t xml:space="preserve"> sign or add a return address.</w:t>
      </w:r>
    </w:p>
    <w:p w14:paraId="4251A11E" w14:textId="77777777" w:rsidR="001D18B6" w:rsidRDefault="001D18B6" w:rsidP="00A9476F">
      <w:pPr>
        <w:pStyle w:val="ListParagraph"/>
        <w:tabs>
          <w:tab w:val="left" w:leader="underscore" w:pos="4320"/>
          <w:tab w:val="left" w:leader="underscore" w:pos="8640"/>
        </w:tabs>
        <w:spacing w:after="0"/>
        <w:ind w:left="0" w:right="-360"/>
        <w:rPr>
          <w:b/>
        </w:rPr>
      </w:pPr>
    </w:p>
    <w:p w14:paraId="509EC0E8" w14:textId="6C9E34CC" w:rsidR="001D18B6" w:rsidRPr="009135C6" w:rsidRDefault="001D18B6" w:rsidP="00A9476F">
      <w:pPr>
        <w:tabs>
          <w:tab w:val="left" w:leader="underscore" w:pos="3798"/>
        </w:tabs>
        <w:ind w:right="-360"/>
        <w:rPr>
          <w:sz w:val="28"/>
          <w:szCs w:val="28"/>
        </w:rPr>
      </w:pPr>
      <w:r w:rsidRPr="009135C6">
        <w:rPr>
          <w:sz w:val="28"/>
          <w:szCs w:val="28"/>
        </w:rPr>
        <w:sym w:font="Wingdings" w:char="F072"/>
      </w:r>
      <w:r w:rsidRPr="009135C6">
        <w:rPr>
          <w:sz w:val="28"/>
          <w:szCs w:val="28"/>
        </w:rPr>
        <w:t xml:space="preserve"> First Time </w:t>
      </w:r>
      <w:proofErr w:type="gramStart"/>
      <w:r w:rsidRPr="009135C6">
        <w:rPr>
          <w:sz w:val="28"/>
          <w:szCs w:val="28"/>
        </w:rPr>
        <w:t xml:space="preserve">Session </w:t>
      </w:r>
      <w:r w:rsidR="00C246ED" w:rsidRPr="009135C6">
        <w:rPr>
          <w:sz w:val="28"/>
          <w:szCs w:val="28"/>
        </w:rPr>
        <w:t xml:space="preserve">   </w:t>
      </w:r>
      <w:proofErr w:type="gramEnd"/>
      <w:r w:rsidR="003C6589" w:rsidRPr="009135C6">
        <w:rPr>
          <w:sz w:val="28"/>
          <w:szCs w:val="28"/>
        </w:rPr>
        <w:sym w:font="Wingdings" w:char="F072"/>
      </w:r>
      <w:r w:rsidR="003C6589" w:rsidRPr="009135C6">
        <w:rPr>
          <w:sz w:val="28"/>
          <w:szCs w:val="28"/>
        </w:rPr>
        <w:t xml:space="preserve"> Follow-Up Session</w:t>
      </w:r>
      <w:r w:rsidR="00C246ED" w:rsidRPr="009135C6">
        <w:rPr>
          <w:sz w:val="28"/>
          <w:szCs w:val="28"/>
        </w:rPr>
        <w:t xml:space="preserve">  </w:t>
      </w:r>
      <w:r w:rsidRPr="009135C6">
        <w:rPr>
          <w:sz w:val="28"/>
          <w:szCs w:val="28"/>
        </w:rPr>
        <w:t xml:space="preserve"> </w:t>
      </w:r>
      <w:r w:rsidR="009434A4">
        <w:rPr>
          <w:sz w:val="28"/>
          <w:szCs w:val="28"/>
        </w:rPr>
        <w:t>Date of Session_________</w:t>
      </w:r>
    </w:p>
    <w:p w14:paraId="755B6948" w14:textId="0112172A" w:rsidR="001D18B6" w:rsidRPr="009135C6" w:rsidRDefault="00066294" w:rsidP="009135C6">
      <w:pPr>
        <w:tabs>
          <w:tab w:val="left" w:leader="underscore" w:pos="4320"/>
          <w:tab w:val="left" w:leader="underscore" w:pos="8640"/>
        </w:tabs>
        <w:spacing w:after="0"/>
        <w:ind w:left="-360" w:right="-360"/>
        <w:rPr>
          <w:b/>
          <w:sz w:val="24"/>
        </w:rPr>
      </w:pPr>
      <w:r w:rsidRPr="009135C6">
        <w:rPr>
          <w:b/>
          <w:sz w:val="24"/>
        </w:rPr>
        <w:t xml:space="preserve">Please tell us about your experience with the </w:t>
      </w:r>
      <w:r w:rsidR="009434A4">
        <w:rPr>
          <w:b/>
          <w:sz w:val="24"/>
        </w:rPr>
        <w:t>A</w:t>
      </w:r>
      <w:r w:rsidRPr="009135C6">
        <w:rPr>
          <w:b/>
          <w:sz w:val="24"/>
        </w:rPr>
        <w:t>MS Coaching Program:</w:t>
      </w:r>
    </w:p>
    <w:p w14:paraId="35DC796A" w14:textId="77777777" w:rsidR="00A9476F" w:rsidRPr="00EE2895" w:rsidRDefault="00A9476F" w:rsidP="00A9476F">
      <w:pPr>
        <w:tabs>
          <w:tab w:val="left" w:leader="underscore" w:pos="4320"/>
          <w:tab w:val="left" w:leader="underscore" w:pos="8640"/>
        </w:tabs>
        <w:spacing w:after="0"/>
        <w:ind w:right="-360"/>
        <w:rPr>
          <w:b/>
        </w:rPr>
      </w:pPr>
    </w:p>
    <w:p w14:paraId="0DB40A84" w14:textId="77777777" w:rsidR="009135C6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Who was your counselor?</w:t>
      </w:r>
    </w:p>
    <w:p w14:paraId="4EE2E9AA" w14:textId="4F0434F5" w:rsidR="001D18B6" w:rsidRPr="009135C6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>Accessing the program and getting set up with the counselor went well</w:t>
      </w:r>
      <w:r w:rsidR="001D18B6" w:rsidRPr="009135C6">
        <w:rPr>
          <w:color w:val="000000"/>
          <w:shd w:val="clear" w:color="auto" w:fill="FFFFFF"/>
        </w:rPr>
        <w:t>.</w:t>
      </w:r>
      <w:r w:rsidRPr="00066294">
        <w:t xml:space="preserve"> </w:t>
      </w:r>
      <w:r>
        <w:t xml:space="preserve">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Yes 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No</w:t>
      </w:r>
    </w:p>
    <w:p w14:paraId="722AF7FF" w14:textId="4B836A56" w:rsidR="001D18B6" w:rsidRPr="00066294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The counselor was able to offer me an appointment time the worked for me.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Yes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No</w:t>
      </w:r>
    </w:p>
    <w:p w14:paraId="66FFA513" w14:textId="40F3F8D7" w:rsidR="00066294" w:rsidRPr="00066294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The location was convenient.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Yes </w:t>
      </w:r>
      <w:r w:rsidR="00A9476F" w:rsidRPr="009135C6">
        <w:rPr>
          <w:sz w:val="24"/>
        </w:rPr>
        <w:t xml:space="preserve">     </w:t>
      </w:r>
      <w:r w:rsidRPr="009135C6">
        <w:rPr>
          <w:sz w:val="24"/>
        </w:rPr>
        <w:t xml:space="preserve">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No</w:t>
      </w:r>
    </w:p>
    <w:p w14:paraId="61A5C0CD" w14:textId="0B9335F2" w:rsidR="00066294" w:rsidRPr="00066294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The counselor was easy to talk to.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Yes   </w:t>
      </w:r>
      <w:r w:rsidR="00A9476F" w:rsidRPr="009135C6">
        <w:rPr>
          <w:sz w:val="24"/>
        </w:rPr>
        <w:t xml:space="preserve">     </w:t>
      </w:r>
      <w:r w:rsidRPr="009135C6">
        <w:rPr>
          <w:sz w:val="24"/>
        </w:rPr>
        <w:t xml:space="preserve">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No</w:t>
      </w:r>
    </w:p>
    <w:p w14:paraId="22E011A5" w14:textId="29892A15" w:rsidR="00066294" w:rsidRPr="00066294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My meetings with this counselor have been helpful.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Yes </w:t>
      </w:r>
      <w:r w:rsidR="00A9476F" w:rsidRPr="009135C6">
        <w:rPr>
          <w:sz w:val="24"/>
        </w:rPr>
        <w:t xml:space="preserve">     </w:t>
      </w:r>
      <w:r w:rsidRPr="009135C6">
        <w:rPr>
          <w:sz w:val="24"/>
        </w:rPr>
        <w:t xml:space="preserve">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No</w:t>
      </w:r>
    </w:p>
    <w:p w14:paraId="6BEA6B41" w14:textId="77777777" w:rsidR="009135C6" w:rsidRPr="009135C6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z w:val="24"/>
          <w:szCs w:val="24"/>
          <w:shd w:val="clear" w:color="auto" w:fill="FFFFFF"/>
        </w:rPr>
      </w:pPr>
      <w:r>
        <w:t xml:space="preserve">I plan to continue seeing this counselor.   </w:t>
      </w:r>
      <w:r w:rsidRPr="009135C6">
        <w:rPr>
          <w:sz w:val="24"/>
          <w:szCs w:val="24"/>
        </w:rPr>
        <w:sym w:font="Wingdings" w:char="F072"/>
      </w:r>
      <w:r w:rsidRPr="009135C6">
        <w:rPr>
          <w:sz w:val="24"/>
          <w:szCs w:val="24"/>
        </w:rPr>
        <w:t xml:space="preserve"> Yes  </w:t>
      </w:r>
    </w:p>
    <w:p w14:paraId="12FA9551" w14:textId="6DF19FD4" w:rsidR="00066294" w:rsidRPr="009135C6" w:rsidRDefault="009135C6" w:rsidP="009135C6">
      <w:pPr>
        <w:pStyle w:val="ListParagraph"/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z w:val="24"/>
          <w:szCs w:val="24"/>
          <w:shd w:val="clear" w:color="auto" w:fill="FFFFFF"/>
        </w:rPr>
      </w:pPr>
      <w:r w:rsidRPr="009135C6">
        <w:rPr>
          <w:sz w:val="24"/>
          <w:szCs w:val="24"/>
        </w:rPr>
        <w:t xml:space="preserve">                               </w:t>
      </w:r>
      <w:r w:rsidR="00066294" w:rsidRPr="009135C6">
        <w:rPr>
          <w:sz w:val="24"/>
          <w:szCs w:val="24"/>
        </w:rPr>
        <w:sym w:font="Wingdings" w:char="F072"/>
      </w:r>
      <w:r w:rsidR="00066294" w:rsidRPr="009135C6">
        <w:rPr>
          <w:sz w:val="24"/>
          <w:szCs w:val="24"/>
        </w:rPr>
        <w:t xml:space="preserve"> No</w:t>
      </w:r>
      <w:r w:rsidR="00A9476F" w:rsidRPr="009135C6">
        <w:rPr>
          <w:sz w:val="24"/>
          <w:szCs w:val="24"/>
        </w:rPr>
        <w:t xml:space="preserve">, was not satisfied with visit.  </w:t>
      </w:r>
      <w:r w:rsidR="00A9476F" w:rsidRPr="009135C6">
        <w:rPr>
          <w:sz w:val="24"/>
          <w:szCs w:val="24"/>
        </w:rPr>
        <w:sym w:font="Wingdings" w:char="F072"/>
      </w:r>
      <w:r w:rsidR="00A9476F" w:rsidRPr="009135C6">
        <w:rPr>
          <w:sz w:val="24"/>
          <w:szCs w:val="24"/>
        </w:rPr>
        <w:t xml:space="preserve"> No, </w:t>
      </w:r>
      <w:r w:rsidRPr="009135C6">
        <w:rPr>
          <w:sz w:val="24"/>
          <w:szCs w:val="24"/>
        </w:rPr>
        <w:t>services no longer needed</w:t>
      </w:r>
      <w:r w:rsidR="00A9476F" w:rsidRPr="009135C6">
        <w:rPr>
          <w:sz w:val="24"/>
          <w:szCs w:val="24"/>
        </w:rPr>
        <w:t xml:space="preserve">. </w:t>
      </w:r>
    </w:p>
    <w:p w14:paraId="7DC1500B" w14:textId="0146A647" w:rsidR="00A9476F" w:rsidRPr="00A9476F" w:rsidRDefault="0006629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I would recommend this counselor to my colleagues or patients.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Yes  </w:t>
      </w:r>
      <w:r w:rsidR="00A9476F" w:rsidRPr="009135C6">
        <w:rPr>
          <w:sz w:val="24"/>
        </w:rPr>
        <w:t xml:space="preserve"> 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No </w:t>
      </w:r>
    </w:p>
    <w:p w14:paraId="08F2CCF1" w14:textId="48D5806A" w:rsidR="007E3384" w:rsidRPr="007E3384" w:rsidRDefault="00A9476F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 xml:space="preserve">I am confident that confidentiality is being maintained.   </w:t>
      </w:r>
      <w:r w:rsidR="00066294">
        <w:t xml:space="preserve">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Yes    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No     </w:t>
      </w:r>
      <w:r w:rsidRPr="009135C6">
        <w:rPr>
          <w:sz w:val="24"/>
        </w:rPr>
        <w:sym w:font="Wingdings" w:char="F072"/>
      </w:r>
      <w:r w:rsidRPr="009135C6">
        <w:rPr>
          <w:sz w:val="24"/>
        </w:rPr>
        <w:t xml:space="preserve">  Not sure</w:t>
      </w:r>
      <w:r w:rsidR="00066294" w:rsidRPr="009135C6">
        <w:rPr>
          <w:sz w:val="24"/>
        </w:rPr>
        <w:t xml:space="preserve">  </w:t>
      </w:r>
    </w:p>
    <w:p w14:paraId="569D55B6" w14:textId="662AA80E" w:rsidR="007E3384" w:rsidRPr="007E3384" w:rsidRDefault="007E3384" w:rsidP="009135C6">
      <w:pPr>
        <w:pStyle w:val="ListParagraph"/>
        <w:numPr>
          <w:ilvl w:val="0"/>
          <w:numId w:val="2"/>
        </w:numPr>
        <w:tabs>
          <w:tab w:val="left" w:leader="underscore" w:pos="4320"/>
          <w:tab w:val="left" w:leader="underscore" w:pos="8640"/>
        </w:tabs>
        <w:spacing w:after="0" w:line="360" w:lineRule="auto"/>
        <w:ind w:left="0" w:right="-360"/>
        <w:rPr>
          <w:color w:val="000000"/>
          <w:shd w:val="clear" w:color="auto" w:fill="FFFFFF"/>
        </w:rPr>
      </w:pPr>
      <w:r>
        <w:t>Additional comment</w:t>
      </w:r>
      <w:r w:rsidR="00A9476F">
        <w:t>s or suggestions</w:t>
      </w:r>
      <w:r>
        <w:t>:</w:t>
      </w:r>
    </w:p>
    <w:p w14:paraId="41AC457D" w14:textId="77777777" w:rsidR="00A9476F" w:rsidRDefault="00A9476F" w:rsidP="001D18B6">
      <w:pPr>
        <w:tabs>
          <w:tab w:val="left" w:leader="underscore" w:pos="4320"/>
          <w:tab w:val="left" w:leader="underscore" w:pos="8640"/>
        </w:tabs>
        <w:spacing w:after="0"/>
        <w:jc w:val="center"/>
        <w:rPr>
          <w:b/>
          <w:u w:val="single"/>
        </w:rPr>
      </w:pPr>
    </w:p>
    <w:p w14:paraId="6F706E06" w14:textId="77777777" w:rsidR="009135C6" w:rsidRDefault="009135C6" w:rsidP="001D18B6">
      <w:pPr>
        <w:tabs>
          <w:tab w:val="left" w:leader="underscore" w:pos="4320"/>
          <w:tab w:val="left" w:leader="underscore" w:pos="8640"/>
        </w:tabs>
        <w:spacing w:after="0"/>
        <w:jc w:val="center"/>
        <w:rPr>
          <w:b/>
          <w:u w:val="single"/>
        </w:rPr>
      </w:pPr>
    </w:p>
    <w:p w14:paraId="7E97CB4E" w14:textId="425C1356" w:rsidR="001D18B6" w:rsidRDefault="00A9476F" w:rsidP="009135C6">
      <w:pPr>
        <w:tabs>
          <w:tab w:val="left" w:leader="underscore" w:pos="4320"/>
          <w:tab w:val="left" w:leader="underscore" w:pos="8640"/>
        </w:tabs>
        <w:spacing w:after="0"/>
        <w:ind w:left="-360"/>
        <w:rPr>
          <w:b/>
          <w:sz w:val="24"/>
          <w:u w:val="single"/>
        </w:rPr>
      </w:pPr>
      <w:r>
        <w:rPr>
          <w:b/>
          <w:sz w:val="24"/>
          <w:u w:val="single"/>
        </w:rPr>
        <w:t>Basic Demographics</w:t>
      </w:r>
    </w:p>
    <w:p w14:paraId="627B67DF" w14:textId="77777777" w:rsidR="00A9476F" w:rsidRPr="001D18B6" w:rsidRDefault="00A9476F" w:rsidP="001D18B6">
      <w:pPr>
        <w:tabs>
          <w:tab w:val="left" w:leader="underscore" w:pos="4320"/>
          <w:tab w:val="left" w:leader="underscore" w:pos="8640"/>
        </w:tabs>
        <w:spacing w:after="0"/>
        <w:jc w:val="center"/>
        <w:rPr>
          <w:b/>
          <w:sz w:val="24"/>
          <w:u w:val="single"/>
        </w:rPr>
      </w:pPr>
    </w:p>
    <w:p w14:paraId="205F69B2" w14:textId="3CE2C3B9" w:rsidR="001D18B6" w:rsidRDefault="001D18B6" w:rsidP="001D18B6">
      <w:pPr>
        <w:ind w:left="113"/>
      </w:pPr>
      <w:r>
        <w:sym w:font="Wingdings" w:char="F072"/>
      </w:r>
      <w:r>
        <w:t xml:space="preserve"> </w:t>
      </w:r>
      <w:r w:rsidR="00A9476F">
        <w:t>Age 25-45</w:t>
      </w:r>
      <w:r>
        <w:t xml:space="preserve"> </w:t>
      </w:r>
      <w:r>
        <w:tab/>
      </w:r>
      <w:r>
        <w:sym w:font="Wingdings" w:char="F072"/>
      </w:r>
      <w:r>
        <w:t xml:space="preserve"> </w:t>
      </w:r>
      <w:r w:rsidR="00A9476F">
        <w:t>Age 45-65</w:t>
      </w:r>
      <w:r>
        <w:tab/>
      </w:r>
      <w:r>
        <w:sym w:font="Wingdings" w:char="F072"/>
      </w:r>
      <w:r>
        <w:t xml:space="preserve"> </w:t>
      </w:r>
      <w:r w:rsidR="00A9476F">
        <w:t>Age 65</w:t>
      </w:r>
      <w:r>
        <w:t>+</w:t>
      </w:r>
    </w:p>
    <w:p w14:paraId="07669CF9" w14:textId="77777777" w:rsidR="001D18B6" w:rsidRDefault="001D18B6" w:rsidP="001D18B6">
      <w:pPr>
        <w:ind w:left="113"/>
      </w:pPr>
      <w:r>
        <w:sym w:font="Wingdings" w:char="F072"/>
      </w:r>
      <w:r>
        <w:t xml:space="preserve"> Male</w:t>
      </w:r>
      <w:r>
        <w:tab/>
      </w:r>
      <w:r>
        <w:sym w:font="Wingdings" w:char="F072"/>
      </w:r>
      <w:r>
        <w:t xml:space="preserve"> Female</w:t>
      </w:r>
    </w:p>
    <w:p w14:paraId="3BC93030" w14:textId="2E0F64F9" w:rsidR="004E07E1" w:rsidRDefault="00A9476F" w:rsidP="00091020">
      <w:pPr>
        <w:ind w:left="113"/>
      </w:pPr>
      <w:r>
        <w:sym w:font="Wingdings" w:char="F072"/>
      </w:r>
      <w:r>
        <w:t xml:space="preserve">  Physician    </w:t>
      </w:r>
      <w:r>
        <w:sym w:font="Wingdings" w:char="F072"/>
      </w:r>
      <w:r>
        <w:t xml:space="preserve">  Spouse or </w:t>
      </w:r>
      <w:bookmarkStart w:id="0" w:name="_GoBack"/>
      <w:bookmarkEnd w:id="0"/>
      <w:r>
        <w:t xml:space="preserve">Partner </w:t>
      </w:r>
    </w:p>
    <w:sectPr w:rsidR="004E07E1" w:rsidSect="009135C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1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EF5A1A" w14:textId="77777777" w:rsidR="009434A4" w:rsidRDefault="009434A4" w:rsidP="001D18B6">
      <w:pPr>
        <w:spacing w:after="0" w:line="240" w:lineRule="auto"/>
      </w:pPr>
      <w:r>
        <w:separator/>
      </w:r>
    </w:p>
  </w:endnote>
  <w:endnote w:type="continuationSeparator" w:id="0">
    <w:p w14:paraId="42FF7D88" w14:textId="77777777" w:rsidR="009434A4" w:rsidRDefault="009434A4" w:rsidP="001D1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altName w:val="Arial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DC94B" w14:textId="77777777" w:rsidR="009434A4" w:rsidRDefault="009434A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97FF00" w14:textId="77777777" w:rsidR="009434A4" w:rsidRDefault="009434A4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0FDCF" w14:textId="77777777" w:rsidR="009434A4" w:rsidRDefault="009434A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4FA230" w14:textId="77777777" w:rsidR="009434A4" w:rsidRDefault="009434A4" w:rsidP="001D18B6">
      <w:pPr>
        <w:spacing w:after="0" w:line="240" w:lineRule="auto"/>
      </w:pPr>
      <w:r>
        <w:separator/>
      </w:r>
    </w:p>
  </w:footnote>
  <w:footnote w:type="continuationSeparator" w:id="0">
    <w:p w14:paraId="34CC5AE6" w14:textId="77777777" w:rsidR="009434A4" w:rsidRDefault="009434A4" w:rsidP="001D18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2BF54" w14:textId="77777777" w:rsidR="009434A4" w:rsidRDefault="009434A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BAABF5" w14:textId="77777777" w:rsidR="009434A4" w:rsidRDefault="009434A4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C14693" w14:textId="77777777" w:rsidR="009434A4" w:rsidRDefault="009434A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0A070B"/>
    <w:multiLevelType w:val="hybridMultilevel"/>
    <w:tmpl w:val="F39652B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022369E"/>
    <w:multiLevelType w:val="hybridMultilevel"/>
    <w:tmpl w:val="F00C8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zE1NzMzNTAzszBV0lEKTi0uzszPAykwqgUA3z1W3SwAAAA="/>
  </w:docVars>
  <w:rsids>
    <w:rsidRoot w:val="001D18B6"/>
    <w:rsid w:val="00066294"/>
    <w:rsid w:val="00091020"/>
    <w:rsid w:val="001D18B6"/>
    <w:rsid w:val="00242F32"/>
    <w:rsid w:val="0031263E"/>
    <w:rsid w:val="003C6589"/>
    <w:rsid w:val="004E07E1"/>
    <w:rsid w:val="0058054F"/>
    <w:rsid w:val="006E32E8"/>
    <w:rsid w:val="007640DA"/>
    <w:rsid w:val="007E3384"/>
    <w:rsid w:val="007E6F4D"/>
    <w:rsid w:val="007F445A"/>
    <w:rsid w:val="009135C6"/>
    <w:rsid w:val="009434A4"/>
    <w:rsid w:val="00A07F64"/>
    <w:rsid w:val="00A9476F"/>
    <w:rsid w:val="00C246ED"/>
    <w:rsid w:val="00C44895"/>
    <w:rsid w:val="00FA0479"/>
    <w:rsid w:val="00FE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50F98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18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8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D18B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D18B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D18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8B6"/>
  </w:style>
  <w:style w:type="paragraph" w:styleId="Footer">
    <w:name w:val="footer"/>
    <w:basedOn w:val="Normal"/>
    <w:link w:val="FooterChar"/>
    <w:uiPriority w:val="99"/>
    <w:unhideWhenUsed/>
    <w:rsid w:val="001D18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8B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18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8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D18B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D18B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D18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8B6"/>
  </w:style>
  <w:style w:type="paragraph" w:styleId="Footer">
    <w:name w:val="footer"/>
    <w:basedOn w:val="Normal"/>
    <w:link w:val="FooterChar"/>
    <w:uiPriority w:val="99"/>
    <w:unhideWhenUsed/>
    <w:rsid w:val="001D18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8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8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7CA62-1930-254F-92C6-F154FF4C5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18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</Company>
  <LinksUpToDate>false</LinksUpToDate>
  <CharactersWithSpaces>1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Reames</dc:creator>
  <cp:lastModifiedBy>Kristen Harlin</cp:lastModifiedBy>
  <cp:revision>2</cp:revision>
  <cp:lastPrinted>2018-06-21T18:48:00Z</cp:lastPrinted>
  <dcterms:created xsi:type="dcterms:W3CDTF">2018-06-27T14:43:00Z</dcterms:created>
  <dcterms:modified xsi:type="dcterms:W3CDTF">2018-06-27T14:43:00Z</dcterms:modified>
</cp:coreProperties>
</file>